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68CA05" w14:textId="0674DC5E" w:rsidR="00DA241F" w:rsidRDefault="00DA241F" w:rsidP="00DA241F">
      <w:pPr>
        <w:rPr>
          <w:rFonts w:ascii="Calibri Light" w:hAnsi="Calibri Light"/>
          <w:b/>
          <w:sz w:val="32"/>
          <w:szCs w:val="22"/>
        </w:rPr>
      </w:pPr>
      <w:r w:rsidRPr="004F2705">
        <w:rPr>
          <w:rFonts w:ascii="Calibri Light" w:hAnsi="Calibri Light"/>
          <w:b/>
          <w:sz w:val="32"/>
          <w:szCs w:val="22"/>
        </w:rPr>
        <w:t>QUESTIONNAIRE</w:t>
      </w:r>
    </w:p>
    <w:p w14:paraId="751B0FE2" w14:textId="67A55676" w:rsidR="00DA241F" w:rsidRPr="001B7CDA" w:rsidRDefault="00DA241F" w:rsidP="00DA241F">
      <w:pPr>
        <w:keepNext/>
        <w:pBdr>
          <w:top w:val="single" w:sz="12" w:space="1" w:color="auto"/>
          <w:bottom w:val="single" w:sz="12" w:space="1" w:color="auto"/>
        </w:pBdr>
        <w:tabs>
          <w:tab w:val="left" w:pos="9356"/>
        </w:tabs>
        <w:spacing w:after="0"/>
        <w:ind w:left="3261" w:right="-283" w:hanging="3261"/>
        <w:outlineLvl w:val="3"/>
        <w:rPr>
          <w:rFonts w:ascii="Calibri Light" w:eastAsia="Times New Roman" w:hAnsi="Calibri Light"/>
          <w:sz w:val="22"/>
          <w:szCs w:val="22"/>
        </w:rPr>
      </w:pPr>
      <w:r w:rsidRPr="00C241CE">
        <w:rPr>
          <w:rFonts w:ascii="Calibri Light" w:eastAsia="Times New Roman" w:hAnsi="Calibri Light"/>
          <w:smallCaps/>
          <w:sz w:val="22"/>
          <w:szCs w:val="22"/>
        </w:rPr>
        <w:t>Project Title:</w:t>
      </w:r>
      <w:r w:rsidRPr="00C241CE">
        <w:rPr>
          <w:rFonts w:ascii="Calibri Light" w:eastAsia="Times New Roman" w:hAnsi="Calibri Light"/>
          <w:smallCaps/>
          <w:sz w:val="22"/>
          <w:szCs w:val="22"/>
        </w:rPr>
        <w:tab/>
      </w:r>
      <w:r w:rsidR="0057750B">
        <w:rPr>
          <w:rFonts w:ascii="Calibri Light" w:eastAsia="Calibri" w:hAnsi="Calibri Light" w:cs="Tahoma"/>
          <w:sz w:val="22"/>
          <w:szCs w:val="22"/>
        </w:rPr>
        <w:t>Identifying User Activity via IR Based Eye Tracking</w:t>
      </w:r>
    </w:p>
    <w:p w14:paraId="2A3D4AC9" w14:textId="77777777" w:rsidR="00DA241F" w:rsidRPr="00C241CE" w:rsidRDefault="00DA241F" w:rsidP="00DA241F">
      <w:pPr>
        <w:keepNext/>
        <w:pBdr>
          <w:top w:val="single" w:sz="12" w:space="1" w:color="auto"/>
          <w:bottom w:val="single" w:sz="12" w:space="1" w:color="auto"/>
        </w:pBdr>
        <w:tabs>
          <w:tab w:val="left" w:pos="9356"/>
        </w:tabs>
        <w:spacing w:after="0"/>
        <w:ind w:left="3261" w:right="-283" w:hanging="3261"/>
        <w:outlineLvl w:val="3"/>
        <w:rPr>
          <w:rFonts w:ascii="Calibri Light" w:eastAsia="Times New Roman" w:hAnsi="Calibri Light"/>
          <w:smallCaps/>
          <w:sz w:val="22"/>
          <w:szCs w:val="22"/>
        </w:rPr>
      </w:pPr>
      <w:r w:rsidRPr="00C241CE">
        <w:rPr>
          <w:rFonts w:ascii="Calibri Light" w:eastAsia="Times New Roman" w:hAnsi="Calibri Light"/>
          <w:smallCaps/>
          <w:sz w:val="22"/>
          <w:szCs w:val="22"/>
        </w:rPr>
        <w:t>Responsible Researcher:</w:t>
      </w:r>
      <w:r w:rsidRPr="00C241CE">
        <w:rPr>
          <w:rFonts w:ascii="Calibri Light" w:eastAsia="Times New Roman" w:hAnsi="Calibri Light"/>
          <w:sz w:val="22"/>
          <w:szCs w:val="22"/>
        </w:rPr>
        <w:t xml:space="preserve"> </w:t>
      </w:r>
      <w:r w:rsidRPr="00C241CE">
        <w:rPr>
          <w:rFonts w:ascii="Calibri Light" w:eastAsia="Times New Roman" w:hAnsi="Calibri Light"/>
          <w:sz w:val="22"/>
          <w:szCs w:val="22"/>
        </w:rPr>
        <w:tab/>
      </w:r>
      <w:r>
        <w:rPr>
          <w:rFonts w:ascii="Calibri Light" w:eastAsia="Times New Roman" w:hAnsi="Calibri Light"/>
          <w:sz w:val="22"/>
          <w:szCs w:val="22"/>
        </w:rPr>
        <w:t xml:space="preserve">Eduardo </w:t>
      </w:r>
      <w:proofErr w:type="spellStart"/>
      <w:r>
        <w:rPr>
          <w:rFonts w:ascii="Calibri Light" w:eastAsia="Times New Roman" w:hAnsi="Calibri Light"/>
          <w:sz w:val="22"/>
          <w:szCs w:val="22"/>
        </w:rPr>
        <w:t>Velloso</w:t>
      </w:r>
      <w:proofErr w:type="spellEnd"/>
    </w:p>
    <w:p w14:paraId="0C6ADA43" w14:textId="11D55823" w:rsidR="00DA241F" w:rsidRPr="00C241CE" w:rsidRDefault="00DA241F" w:rsidP="000A7A45">
      <w:pPr>
        <w:keepNext/>
        <w:pBdr>
          <w:top w:val="single" w:sz="12" w:space="1" w:color="auto"/>
          <w:bottom w:val="single" w:sz="12" w:space="1" w:color="auto"/>
        </w:pBdr>
        <w:tabs>
          <w:tab w:val="left" w:pos="9356"/>
        </w:tabs>
        <w:spacing w:after="0"/>
        <w:ind w:left="3261" w:right="-283" w:hanging="3261"/>
        <w:outlineLvl w:val="3"/>
        <w:rPr>
          <w:rFonts w:ascii="Calibri Light" w:eastAsia="Times New Roman" w:hAnsi="Calibri Light"/>
          <w:sz w:val="22"/>
          <w:szCs w:val="22"/>
        </w:rPr>
      </w:pPr>
      <w:r w:rsidRPr="00C241CE">
        <w:rPr>
          <w:rFonts w:ascii="Calibri Light" w:eastAsia="Times New Roman" w:hAnsi="Calibri Light"/>
          <w:smallCaps/>
          <w:sz w:val="22"/>
          <w:szCs w:val="22"/>
        </w:rPr>
        <w:t>Other Researchers:</w:t>
      </w:r>
      <w:r w:rsidRPr="00C241CE">
        <w:rPr>
          <w:rFonts w:ascii="Calibri Light" w:eastAsia="Times New Roman" w:hAnsi="Calibri Light"/>
          <w:sz w:val="22"/>
          <w:szCs w:val="22"/>
        </w:rPr>
        <w:tab/>
      </w:r>
      <w:r w:rsidR="00DD0B8C">
        <w:rPr>
          <w:rFonts w:ascii="Calibri Light" w:eastAsia="Times New Roman" w:hAnsi="Calibri Light"/>
          <w:sz w:val="22"/>
          <w:szCs w:val="22"/>
        </w:rPr>
        <w:t>Phillip McKenna</w:t>
      </w:r>
    </w:p>
    <w:p w14:paraId="7A43FCA0" w14:textId="77777777" w:rsidR="00DA241F" w:rsidRDefault="00DA241F" w:rsidP="00DA241F">
      <w:pPr>
        <w:rPr>
          <w:rFonts w:ascii="Calibri Light" w:hAnsi="Calibri Light"/>
          <w:sz w:val="22"/>
          <w:szCs w:val="22"/>
        </w:rPr>
      </w:pPr>
    </w:p>
    <w:p w14:paraId="52E6FCB9" w14:textId="77777777" w:rsidR="004E3478" w:rsidRDefault="004E3478" w:rsidP="00C203B1">
      <w:pPr>
        <w:rPr>
          <w:rFonts w:ascii="Calibri Light" w:eastAsia="Times New Roman" w:hAnsi="Calibri Light"/>
          <w:smallCaps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3"/>
        <w:gridCol w:w="3003"/>
        <w:gridCol w:w="3004"/>
      </w:tblGrid>
      <w:tr w:rsidR="009E2F3C" w14:paraId="0AE1BB2C" w14:textId="77777777" w:rsidTr="009E2F3C">
        <w:tc>
          <w:tcPr>
            <w:tcW w:w="3003" w:type="dxa"/>
            <w:shd w:val="clear" w:color="auto" w:fill="000000" w:themeFill="text1"/>
          </w:tcPr>
          <w:p w14:paraId="238FE659" w14:textId="2C8386E6" w:rsidR="009E2F3C" w:rsidRPr="009E2F3C" w:rsidRDefault="00DD0B8C" w:rsidP="009E2F3C">
            <w:pPr>
              <w:spacing w:before="200"/>
              <w:ind w:right="-336"/>
              <w:jc w:val="center"/>
              <w:rPr>
                <w:rFonts w:ascii="Calibri Light" w:hAnsi="Calibri Light"/>
                <w:color w:val="FFFFFF" w:themeColor="background1"/>
                <w:szCs w:val="22"/>
              </w:rPr>
            </w:pPr>
            <w:r>
              <w:rPr>
                <w:rFonts w:ascii="Calibri Light" w:eastAsia="Times New Roman" w:hAnsi="Calibri Light"/>
                <w:smallCaps/>
                <w:color w:val="FFFFFF" w:themeColor="background1"/>
                <w:szCs w:val="22"/>
              </w:rPr>
              <w:t>Participant n</w:t>
            </w:r>
            <w:r w:rsidR="009E2F3C" w:rsidRPr="009E2F3C">
              <w:rPr>
                <w:rFonts w:ascii="Calibri Light" w:eastAsia="Times New Roman" w:hAnsi="Calibri Light"/>
                <w:smallCaps/>
                <w:color w:val="FFFFFF" w:themeColor="background1"/>
                <w:szCs w:val="22"/>
              </w:rPr>
              <w:t>umber</w:t>
            </w:r>
          </w:p>
        </w:tc>
        <w:tc>
          <w:tcPr>
            <w:tcW w:w="3003" w:type="dxa"/>
            <w:shd w:val="clear" w:color="auto" w:fill="000000" w:themeFill="text1"/>
          </w:tcPr>
          <w:p w14:paraId="6284BCF8" w14:textId="1B131298" w:rsidR="009E2F3C" w:rsidRPr="009E2F3C" w:rsidRDefault="009E2F3C" w:rsidP="009E2F3C">
            <w:pPr>
              <w:spacing w:before="200"/>
              <w:ind w:right="-336"/>
              <w:jc w:val="center"/>
              <w:rPr>
                <w:rFonts w:ascii="Calibri Light" w:hAnsi="Calibri Light"/>
                <w:color w:val="FFFFFF" w:themeColor="background1"/>
                <w:szCs w:val="22"/>
              </w:rPr>
            </w:pPr>
            <w:r w:rsidRPr="009E2F3C">
              <w:rPr>
                <w:rFonts w:ascii="Calibri Light" w:eastAsia="Times New Roman" w:hAnsi="Calibri Light"/>
                <w:smallCaps/>
                <w:color w:val="FFFFFF" w:themeColor="background1"/>
                <w:szCs w:val="22"/>
              </w:rPr>
              <w:t>Age</w:t>
            </w:r>
          </w:p>
        </w:tc>
        <w:tc>
          <w:tcPr>
            <w:tcW w:w="3004" w:type="dxa"/>
            <w:shd w:val="clear" w:color="auto" w:fill="000000" w:themeFill="text1"/>
          </w:tcPr>
          <w:p w14:paraId="195271BA" w14:textId="6ACB1F3F" w:rsidR="009E2F3C" w:rsidRPr="009E2F3C" w:rsidRDefault="009E2F3C" w:rsidP="009E2F3C">
            <w:pPr>
              <w:spacing w:before="200"/>
              <w:ind w:right="-336"/>
              <w:jc w:val="center"/>
              <w:rPr>
                <w:rFonts w:ascii="Calibri Light" w:hAnsi="Calibri Light"/>
                <w:color w:val="FFFFFF" w:themeColor="background1"/>
                <w:szCs w:val="22"/>
              </w:rPr>
            </w:pPr>
            <w:r w:rsidRPr="009E2F3C">
              <w:rPr>
                <w:rFonts w:ascii="Calibri Light" w:eastAsia="Times New Roman" w:hAnsi="Calibri Light"/>
                <w:smallCaps/>
                <w:color w:val="FFFFFF" w:themeColor="background1"/>
                <w:szCs w:val="22"/>
              </w:rPr>
              <w:t>Gender</w:t>
            </w:r>
          </w:p>
        </w:tc>
      </w:tr>
      <w:tr w:rsidR="009E2F3C" w14:paraId="50DD5812" w14:textId="77777777" w:rsidTr="009E2F3C">
        <w:tc>
          <w:tcPr>
            <w:tcW w:w="3003" w:type="dxa"/>
          </w:tcPr>
          <w:p w14:paraId="7C5C7875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  <w:p w14:paraId="10D64F38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</w:tc>
        <w:tc>
          <w:tcPr>
            <w:tcW w:w="3003" w:type="dxa"/>
          </w:tcPr>
          <w:p w14:paraId="08A9CEB8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</w:tc>
        <w:tc>
          <w:tcPr>
            <w:tcW w:w="3004" w:type="dxa"/>
          </w:tcPr>
          <w:p w14:paraId="756C253C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</w:tc>
      </w:tr>
      <w:tr w:rsidR="009E2F3C" w14:paraId="33CFCEFD" w14:textId="77777777" w:rsidTr="00DD2889">
        <w:trPr>
          <w:trHeight w:val="478"/>
        </w:trPr>
        <w:tc>
          <w:tcPr>
            <w:tcW w:w="9010" w:type="dxa"/>
            <w:gridSpan w:val="3"/>
            <w:shd w:val="clear" w:color="auto" w:fill="000000" w:themeFill="text1"/>
          </w:tcPr>
          <w:p w14:paraId="6346F271" w14:textId="29775E5E" w:rsidR="009E2F3C" w:rsidRPr="009E2F3C" w:rsidRDefault="00DA063A" w:rsidP="009E2F3C">
            <w:pPr>
              <w:spacing w:before="200"/>
              <w:ind w:right="-336"/>
              <w:jc w:val="center"/>
              <w:rPr>
                <w:rFonts w:ascii="Calibri Light" w:hAnsi="Calibri Light"/>
                <w:color w:val="FFFFFF" w:themeColor="background1"/>
                <w:szCs w:val="22"/>
              </w:rPr>
            </w:pPr>
            <w:r>
              <w:rPr>
                <w:rFonts w:ascii="Calibri Light" w:eastAsia="Times New Roman" w:hAnsi="Calibri Light"/>
                <w:smallCaps/>
                <w:szCs w:val="22"/>
              </w:rPr>
              <w:t>On average, how many hours per day do you spend using a computer (Laptop or Desktop)?</w:t>
            </w:r>
          </w:p>
        </w:tc>
      </w:tr>
      <w:tr w:rsidR="009E2F3C" w14:paraId="543804D4" w14:textId="77777777" w:rsidTr="00DD2889">
        <w:trPr>
          <w:trHeight w:val="437"/>
        </w:trPr>
        <w:tc>
          <w:tcPr>
            <w:tcW w:w="9010" w:type="dxa"/>
            <w:gridSpan w:val="3"/>
          </w:tcPr>
          <w:p w14:paraId="028618EB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  <w:p w14:paraId="5DAD1629" w14:textId="77777777" w:rsidR="009E2F3C" w:rsidRDefault="009E2F3C" w:rsidP="00F109F3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</w:tc>
      </w:tr>
      <w:tr w:rsidR="009E2F3C" w:rsidRPr="009E2F3C" w14:paraId="71410586" w14:textId="77777777" w:rsidTr="00DD2889">
        <w:trPr>
          <w:trHeight w:val="478"/>
        </w:trPr>
        <w:tc>
          <w:tcPr>
            <w:tcW w:w="9010" w:type="dxa"/>
            <w:gridSpan w:val="3"/>
            <w:shd w:val="clear" w:color="auto" w:fill="000000" w:themeFill="text1"/>
          </w:tcPr>
          <w:p w14:paraId="2F552A35" w14:textId="05BDABFD" w:rsidR="009E2F3C" w:rsidRPr="009E2F3C" w:rsidRDefault="00DA063A" w:rsidP="00A57531">
            <w:pPr>
              <w:spacing w:before="200"/>
              <w:ind w:right="-336"/>
              <w:jc w:val="center"/>
              <w:rPr>
                <w:rFonts w:ascii="Calibri Light" w:hAnsi="Calibri Light"/>
                <w:color w:val="FFFFFF" w:themeColor="background1"/>
                <w:szCs w:val="22"/>
              </w:rPr>
            </w:pPr>
            <w:r>
              <w:rPr>
                <w:rFonts w:ascii="Calibri Light" w:eastAsia="Times New Roman" w:hAnsi="Calibri Light"/>
                <w:smallCaps/>
                <w:szCs w:val="22"/>
              </w:rPr>
              <w:t>What are the main activities you perform when using a computer? (</w:t>
            </w:r>
            <w:r w:rsidR="006B00C2">
              <w:rPr>
                <w:rFonts w:ascii="Calibri Light" w:eastAsia="Times New Roman" w:hAnsi="Calibri Light"/>
                <w:smallCaps/>
                <w:szCs w:val="22"/>
              </w:rPr>
              <w:t>e.g.</w:t>
            </w:r>
            <w:r>
              <w:rPr>
                <w:rFonts w:ascii="Calibri Light" w:eastAsia="Times New Roman" w:hAnsi="Calibri Light"/>
                <w:smallCaps/>
                <w:szCs w:val="22"/>
              </w:rPr>
              <w:t xml:space="preserve">, Watching </w:t>
            </w:r>
            <w:r w:rsidR="006372B1">
              <w:rPr>
                <w:rFonts w:ascii="Calibri Light" w:eastAsia="Times New Roman" w:hAnsi="Calibri Light"/>
                <w:smallCaps/>
                <w:szCs w:val="22"/>
              </w:rPr>
              <w:t>YouTube</w:t>
            </w:r>
            <w:r>
              <w:rPr>
                <w:rFonts w:ascii="Calibri Light" w:eastAsia="Times New Roman" w:hAnsi="Calibri Light"/>
                <w:smallCaps/>
                <w:szCs w:val="22"/>
              </w:rPr>
              <w:t>)</w:t>
            </w:r>
          </w:p>
        </w:tc>
      </w:tr>
      <w:tr w:rsidR="009E2F3C" w14:paraId="03B2C5D7" w14:textId="77777777" w:rsidTr="00DD2889">
        <w:trPr>
          <w:trHeight w:val="437"/>
        </w:trPr>
        <w:tc>
          <w:tcPr>
            <w:tcW w:w="9010" w:type="dxa"/>
            <w:gridSpan w:val="3"/>
          </w:tcPr>
          <w:p w14:paraId="6D769EF3" w14:textId="77777777" w:rsidR="009E2F3C" w:rsidRDefault="009E2F3C" w:rsidP="00DD2889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  <w:p w14:paraId="667DD073" w14:textId="77777777" w:rsidR="009E2F3C" w:rsidRDefault="009E2F3C" w:rsidP="00DD2889">
            <w:pPr>
              <w:ind w:right="-336"/>
              <w:rPr>
                <w:rFonts w:ascii="Calibri Light" w:hAnsi="Calibri Light"/>
                <w:sz w:val="22"/>
                <w:szCs w:val="22"/>
              </w:rPr>
            </w:pPr>
          </w:p>
        </w:tc>
      </w:tr>
      <w:tr w:rsidR="00BA39F1" w14:paraId="4263A258" w14:textId="77777777" w:rsidTr="00BA39F1">
        <w:trPr>
          <w:trHeight w:val="437"/>
        </w:trPr>
        <w:tc>
          <w:tcPr>
            <w:tcW w:w="9010" w:type="dxa"/>
            <w:gridSpan w:val="3"/>
            <w:shd w:val="clear" w:color="auto" w:fill="000000" w:themeFill="text1"/>
          </w:tcPr>
          <w:p w14:paraId="0847B7D2" w14:textId="3D52CBF5" w:rsidR="00BA39F1" w:rsidRDefault="00BA39F1" w:rsidP="00BA39F1">
            <w:pPr>
              <w:spacing w:before="200"/>
              <w:ind w:right="-336"/>
              <w:jc w:val="center"/>
              <w:rPr>
                <w:rFonts w:ascii="Calibri Light" w:hAnsi="Calibri Light"/>
                <w:sz w:val="22"/>
                <w:szCs w:val="22"/>
              </w:rPr>
            </w:pPr>
            <w:r>
              <w:rPr>
                <w:rFonts w:ascii="Calibri Light" w:eastAsia="Times New Roman" w:hAnsi="Calibri Light"/>
                <w:smallCaps/>
                <w:szCs w:val="22"/>
              </w:rPr>
              <w:t>Have you had any experience with eye tracking?</w:t>
            </w:r>
            <w:r w:rsidR="0057750B">
              <w:rPr>
                <w:rFonts w:ascii="Calibri Light" w:eastAsia="Times New Roman" w:hAnsi="Calibri Light"/>
                <w:smallCaps/>
                <w:szCs w:val="22"/>
              </w:rPr>
              <w:t xml:space="preserve"> If so, in what capacity?</w:t>
            </w:r>
            <w:bookmarkStart w:id="0" w:name="_GoBack"/>
            <w:bookmarkEnd w:id="0"/>
          </w:p>
        </w:tc>
      </w:tr>
      <w:tr w:rsidR="0057750B" w14:paraId="7D48DFC5" w14:textId="77777777" w:rsidTr="001C57E2">
        <w:trPr>
          <w:trHeight w:val="996"/>
        </w:trPr>
        <w:tc>
          <w:tcPr>
            <w:tcW w:w="9010" w:type="dxa"/>
            <w:gridSpan w:val="3"/>
          </w:tcPr>
          <w:p w14:paraId="35A45B21" w14:textId="2D6F54F1" w:rsidR="0057750B" w:rsidRDefault="0057750B" w:rsidP="00BA39F1">
            <w:pPr>
              <w:ind w:right="-336"/>
              <w:rPr>
                <w:rFonts w:ascii="Calibri Light" w:eastAsia="Times New Roman" w:hAnsi="Calibri Light"/>
                <w:smallCaps/>
                <w:szCs w:val="22"/>
              </w:rPr>
            </w:pPr>
          </w:p>
        </w:tc>
      </w:tr>
      <w:tr w:rsidR="00DA063A" w14:paraId="767F20C9" w14:textId="77777777" w:rsidTr="00837DAA">
        <w:trPr>
          <w:trHeight w:val="476"/>
        </w:trPr>
        <w:tc>
          <w:tcPr>
            <w:tcW w:w="9010" w:type="dxa"/>
            <w:gridSpan w:val="3"/>
            <w:shd w:val="clear" w:color="auto" w:fill="000000" w:themeFill="text1"/>
            <w:vAlign w:val="center"/>
          </w:tcPr>
          <w:p w14:paraId="1EEC9E3C" w14:textId="4DD2A6A2" w:rsidR="00DA063A" w:rsidRDefault="0057750B" w:rsidP="00837DAA">
            <w:pPr>
              <w:spacing w:before="200"/>
              <w:ind w:right="-335"/>
              <w:jc w:val="center"/>
              <w:rPr>
                <w:rFonts w:ascii="Calibri Light" w:eastAsia="Times New Roman" w:hAnsi="Calibri Light"/>
                <w:smallCaps/>
                <w:szCs w:val="22"/>
              </w:rPr>
            </w:pPr>
            <w:r>
              <w:rPr>
                <w:rFonts w:ascii="Calibri Light" w:eastAsia="Times New Roman" w:hAnsi="Calibri Light"/>
                <w:smallCaps/>
                <w:szCs w:val="22"/>
              </w:rPr>
              <w:t>Self-identified ability at programming (none/beginner/intermediate/advanced)</w:t>
            </w:r>
          </w:p>
        </w:tc>
      </w:tr>
      <w:tr w:rsidR="0057750B" w14:paraId="069143AC" w14:textId="77777777" w:rsidTr="009F5BC2">
        <w:trPr>
          <w:trHeight w:val="996"/>
        </w:trPr>
        <w:tc>
          <w:tcPr>
            <w:tcW w:w="9010" w:type="dxa"/>
            <w:gridSpan w:val="3"/>
            <w:shd w:val="clear" w:color="auto" w:fill="FFFFFF" w:themeFill="background1"/>
            <w:vAlign w:val="center"/>
          </w:tcPr>
          <w:p w14:paraId="029AC557" w14:textId="77777777" w:rsidR="0057750B" w:rsidRDefault="0057750B" w:rsidP="00837DAA">
            <w:pPr>
              <w:ind w:right="-335"/>
              <w:jc w:val="center"/>
              <w:rPr>
                <w:rFonts w:ascii="Calibri Light" w:eastAsia="Times New Roman" w:hAnsi="Calibri Light"/>
                <w:smallCaps/>
                <w:szCs w:val="22"/>
              </w:rPr>
            </w:pPr>
          </w:p>
        </w:tc>
      </w:tr>
    </w:tbl>
    <w:p w14:paraId="7DB9F9A2" w14:textId="4571AD5B" w:rsidR="00AF3405" w:rsidRPr="0057750B" w:rsidRDefault="00AF3405" w:rsidP="0057750B"/>
    <w:sectPr w:rsidR="00AF3405" w:rsidRPr="0057750B" w:rsidSect="00F819F8">
      <w:headerReference w:type="default" r:id="rId8"/>
      <w:footerReference w:type="default" r:id="rId9"/>
      <w:pgSz w:w="11900" w:h="16840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57B870" w14:textId="77777777" w:rsidR="00DF5B63" w:rsidRDefault="00DF5B63" w:rsidP="0090120D">
      <w:pPr>
        <w:spacing w:after="0"/>
      </w:pPr>
      <w:r>
        <w:separator/>
      </w:r>
    </w:p>
  </w:endnote>
  <w:endnote w:type="continuationSeparator" w:id="0">
    <w:p w14:paraId="121AEEAB" w14:textId="77777777" w:rsidR="00DF5B63" w:rsidRDefault="00DF5B63" w:rsidP="009012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ajorHAnsi" w:hAnsiTheme="majorHAnsi" w:cstheme="majorHAnsi"/>
        <w:sz w:val="22"/>
        <w:szCs w:val="22"/>
      </w:rPr>
      <w:id w:val="1879502053"/>
      <w:docPartObj>
        <w:docPartGallery w:val="Page Numbers (Bottom of Page)"/>
        <w:docPartUnique/>
      </w:docPartObj>
    </w:sdtPr>
    <w:sdtContent>
      <w:sdt>
        <w:sdtPr>
          <w:rPr>
            <w:rFonts w:asciiTheme="majorHAnsi" w:hAnsiTheme="majorHAnsi" w:cstheme="majorHAnsi"/>
            <w:sz w:val="22"/>
            <w:szCs w:val="22"/>
          </w:rPr>
          <w:id w:val="-1769616900"/>
          <w:docPartObj>
            <w:docPartGallery w:val="Page Numbers (Top of Page)"/>
            <w:docPartUnique/>
          </w:docPartObj>
        </w:sdtPr>
        <w:sdtContent>
          <w:p w14:paraId="21EB872E" w14:textId="0BF244F4" w:rsidR="00DD0B8C" w:rsidRPr="00F92BFF" w:rsidRDefault="00DD0B8C">
            <w:pPr>
              <w:pStyle w:val="Footer"/>
              <w:jc w:val="right"/>
              <w:rPr>
                <w:rFonts w:asciiTheme="majorHAnsi" w:hAnsiTheme="majorHAnsi" w:cstheme="majorHAnsi"/>
                <w:sz w:val="22"/>
                <w:szCs w:val="22"/>
              </w:rPr>
            </w:pPr>
            <w:r w:rsidRPr="00F92BFF">
              <w:rPr>
                <w:rFonts w:asciiTheme="majorHAnsi" w:hAnsiTheme="majorHAnsi" w:cstheme="majorHAnsi"/>
                <w:sz w:val="22"/>
                <w:szCs w:val="22"/>
              </w:rPr>
              <w:t xml:space="preserve">Page </w: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PAGE </w:instrTex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="0057750B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  <w:r w:rsidRPr="00F92BFF">
              <w:rPr>
                <w:rFonts w:asciiTheme="majorHAnsi" w:hAnsiTheme="majorHAnsi" w:cstheme="majorHAnsi"/>
                <w:sz w:val="22"/>
                <w:szCs w:val="22"/>
              </w:rPr>
              <w:t xml:space="preserve"> of </w: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begin"/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instrText xml:space="preserve"> NUMPAGES  </w:instrTex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separate"/>
            </w:r>
            <w:r w:rsidR="0057750B">
              <w:rPr>
                <w:rFonts w:asciiTheme="majorHAnsi" w:hAnsiTheme="majorHAnsi" w:cstheme="majorHAnsi"/>
                <w:b/>
                <w:bCs/>
                <w:noProof/>
                <w:sz w:val="22"/>
                <w:szCs w:val="22"/>
              </w:rPr>
              <w:t>2</w:t>
            </w:r>
            <w:r w:rsidRPr="00F92BFF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  <w:p w14:paraId="565D9A50" w14:textId="77777777" w:rsidR="00DD0B8C" w:rsidRDefault="00DD0B8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AD9118" w14:textId="77777777" w:rsidR="00DF5B63" w:rsidRDefault="00DF5B63" w:rsidP="0090120D">
      <w:pPr>
        <w:spacing w:after="0"/>
      </w:pPr>
      <w:r>
        <w:separator/>
      </w:r>
    </w:p>
  </w:footnote>
  <w:footnote w:type="continuationSeparator" w:id="0">
    <w:p w14:paraId="101C4578" w14:textId="77777777" w:rsidR="00DF5B63" w:rsidRDefault="00DF5B63" w:rsidP="0090120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C144FC" w14:textId="3FB85FA6" w:rsidR="00DD0B8C" w:rsidRDefault="00DD0B8C">
    <w:pPr>
      <w:pStyle w:val="Header"/>
    </w:pPr>
    <w:r>
      <w:rPr>
        <w:noProof/>
        <w:lang w:val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3A2E9C" wp14:editId="4C83F1D6">
              <wp:simplePos x="0" y="0"/>
              <wp:positionH relativeFrom="margin">
                <wp:align>right</wp:align>
              </wp:positionH>
              <wp:positionV relativeFrom="paragraph">
                <wp:posOffset>-449580</wp:posOffset>
              </wp:positionV>
              <wp:extent cx="609600" cy="858741"/>
              <wp:effectExtent l="0" t="0" r="19050" b="1778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09600" cy="858741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DEE9A93" w14:textId="24D1A188" w:rsidR="00DD0B8C" w:rsidRDefault="00DD0B8C" w:rsidP="00F819F8">
                          <w:pPr>
                            <w:jc w:val="center"/>
                            <w:rPr>
                              <w:rFonts w:ascii="Calibri" w:hAnsi="Calibri"/>
                              <w:sz w:val="36"/>
                              <w:lang w:val="en-US"/>
                            </w:rPr>
                          </w:pPr>
                          <w:r>
                            <w:rPr>
                              <w:rFonts w:ascii="Calibri" w:hAnsi="Calibri"/>
                              <w:sz w:val="36"/>
                              <w:lang w:val="en-US"/>
                            </w:rPr>
                            <w:t>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F3A2E9C" id="Rectangle 2" o:spid="_x0000_s1026" style="position:absolute;margin-left:-3.2pt;margin-top:-35.35pt;width:48pt;height:67.6pt;z-index:251659264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" fillcolor="black [3200]" strokecolor="black [1600]" strokeweight="1pt">
              <v:textbox>
                <w:txbxContent>
                  <w:p w14:paraId="2DEE9A93" w14:textId="24D1A188" w:rsidR="006015D1" w:rsidRDefault="006015D1" w:rsidP="00F819F8">
                    <w:pPr>
                      <w:jc w:val="center"/>
                      <w:rPr>
                        <w:rFonts w:ascii="Calibri" w:hAnsi="Calibri"/>
                        <w:sz w:val="36"/>
                        <w:lang w:val="en-US"/>
                      </w:rPr>
                    </w:pPr>
                    <w:r>
                      <w:rPr>
                        <w:rFonts w:ascii="Calibri" w:hAnsi="Calibri"/>
                        <w:sz w:val="36"/>
                        <w:lang w:val="en-US"/>
                      </w:rPr>
                      <w:t>A</w:t>
                    </w:r>
                  </w:p>
                </w:txbxContent>
              </v:textbox>
              <w10:wrap anchorx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36B73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7BB4465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ACA23B4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B207CDA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D2E4963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1BA4870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69F7C76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8C148B2"/>
    <w:multiLevelType w:val="hybridMultilevel"/>
    <w:tmpl w:val="BCBC1D02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AB41EB2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68041DF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28BB5B5B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13C1172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1FA1436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368A78E3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41367A8B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C4F2C55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53E074C3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3E372AB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58602393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DF964D8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E0830B1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>
    <w:nsid w:val="63D95545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68E7374F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6CCA43D5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71290CCA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77DB66ED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7E35790D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EBC3742"/>
    <w:multiLevelType w:val="hybridMultilevel"/>
    <w:tmpl w:val="6DE66AA0"/>
    <w:lvl w:ilvl="0" w:tplc="0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20"/>
  </w:num>
  <w:num w:numId="4">
    <w:abstractNumId w:val="6"/>
  </w:num>
  <w:num w:numId="5">
    <w:abstractNumId w:val="4"/>
  </w:num>
  <w:num w:numId="6">
    <w:abstractNumId w:val="5"/>
  </w:num>
  <w:num w:numId="7">
    <w:abstractNumId w:val="21"/>
  </w:num>
  <w:num w:numId="8">
    <w:abstractNumId w:val="13"/>
  </w:num>
  <w:num w:numId="9">
    <w:abstractNumId w:val="1"/>
  </w:num>
  <w:num w:numId="10">
    <w:abstractNumId w:val="27"/>
  </w:num>
  <w:num w:numId="11">
    <w:abstractNumId w:val="25"/>
  </w:num>
  <w:num w:numId="12">
    <w:abstractNumId w:val="0"/>
  </w:num>
  <w:num w:numId="13">
    <w:abstractNumId w:val="8"/>
  </w:num>
  <w:num w:numId="14">
    <w:abstractNumId w:val="23"/>
  </w:num>
  <w:num w:numId="15">
    <w:abstractNumId w:val="17"/>
  </w:num>
  <w:num w:numId="16">
    <w:abstractNumId w:val="10"/>
  </w:num>
  <w:num w:numId="17">
    <w:abstractNumId w:val="26"/>
  </w:num>
  <w:num w:numId="18">
    <w:abstractNumId w:val="22"/>
  </w:num>
  <w:num w:numId="19">
    <w:abstractNumId w:val="3"/>
  </w:num>
  <w:num w:numId="20">
    <w:abstractNumId w:val="2"/>
  </w:num>
  <w:num w:numId="21">
    <w:abstractNumId w:val="16"/>
  </w:num>
  <w:num w:numId="22">
    <w:abstractNumId w:val="18"/>
  </w:num>
  <w:num w:numId="23">
    <w:abstractNumId w:val="15"/>
  </w:num>
  <w:num w:numId="24">
    <w:abstractNumId w:val="12"/>
  </w:num>
  <w:num w:numId="25">
    <w:abstractNumId w:val="24"/>
  </w:num>
  <w:num w:numId="26">
    <w:abstractNumId w:val="19"/>
  </w:num>
  <w:num w:numId="27">
    <w:abstractNumId w:val="14"/>
  </w:num>
  <w:num w:numId="28">
    <w:abstractNumId w:val="1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zc3NjMwNzW2MDdV0lEKTi0uzszPAykwNKgFAFG8uRAtAAAA"/>
  </w:docVars>
  <w:rsids>
    <w:rsidRoot w:val="00DA241F"/>
    <w:rsid w:val="000137AA"/>
    <w:rsid w:val="0003342C"/>
    <w:rsid w:val="00076A71"/>
    <w:rsid w:val="000A7A45"/>
    <w:rsid w:val="000D5E5C"/>
    <w:rsid w:val="000E46A9"/>
    <w:rsid w:val="000F036A"/>
    <w:rsid w:val="000F707E"/>
    <w:rsid w:val="0011720A"/>
    <w:rsid w:val="00165B2E"/>
    <w:rsid w:val="001972C6"/>
    <w:rsid w:val="001A08BB"/>
    <w:rsid w:val="001A1874"/>
    <w:rsid w:val="001A7AE5"/>
    <w:rsid w:val="001D2723"/>
    <w:rsid w:val="00215B57"/>
    <w:rsid w:val="0025687D"/>
    <w:rsid w:val="00260D59"/>
    <w:rsid w:val="00297294"/>
    <w:rsid w:val="002A52D3"/>
    <w:rsid w:val="002B312D"/>
    <w:rsid w:val="002B37A9"/>
    <w:rsid w:val="002C26C0"/>
    <w:rsid w:val="002E1C0E"/>
    <w:rsid w:val="002E2061"/>
    <w:rsid w:val="002E3CF5"/>
    <w:rsid w:val="002E62AE"/>
    <w:rsid w:val="002E6FEC"/>
    <w:rsid w:val="00332575"/>
    <w:rsid w:val="00351307"/>
    <w:rsid w:val="00376043"/>
    <w:rsid w:val="003E1526"/>
    <w:rsid w:val="003E7478"/>
    <w:rsid w:val="003E7875"/>
    <w:rsid w:val="003F1AFD"/>
    <w:rsid w:val="004044D4"/>
    <w:rsid w:val="00415C49"/>
    <w:rsid w:val="00457A5C"/>
    <w:rsid w:val="00486584"/>
    <w:rsid w:val="0049307F"/>
    <w:rsid w:val="004949A8"/>
    <w:rsid w:val="004B6F3E"/>
    <w:rsid w:val="004E1AF5"/>
    <w:rsid w:val="004E3478"/>
    <w:rsid w:val="004F2705"/>
    <w:rsid w:val="00511491"/>
    <w:rsid w:val="0054322F"/>
    <w:rsid w:val="0054712C"/>
    <w:rsid w:val="005533E1"/>
    <w:rsid w:val="00574BA7"/>
    <w:rsid w:val="0057750B"/>
    <w:rsid w:val="00593613"/>
    <w:rsid w:val="005C2B42"/>
    <w:rsid w:val="005F2979"/>
    <w:rsid w:val="006015D1"/>
    <w:rsid w:val="006372B1"/>
    <w:rsid w:val="006403B7"/>
    <w:rsid w:val="00647139"/>
    <w:rsid w:val="00651368"/>
    <w:rsid w:val="00657FB7"/>
    <w:rsid w:val="0066234E"/>
    <w:rsid w:val="0068114E"/>
    <w:rsid w:val="006A0DAF"/>
    <w:rsid w:val="006B00C2"/>
    <w:rsid w:val="006B325A"/>
    <w:rsid w:val="006C2821"/>
    <w:rsid w:val="006E762D"/>
    <w:rsid w:val="00734FD4"/>
    <w:rsid w:val="00755D1F"/>
    <w:rsid w:val="00756B2E"/>
    <w:rsid w:val="00767A59"/>
    <w:rsid w:val="007B60C1"/>
    <w:rsid w:val="007C2466"/>
    <w:rsid w:val="0081785E"/>
    <w:rsid w:val="00837DAA"/>
    <w:rsid w:val="00856E86"/>
    <w:rsid w:val="00864D51"/>
    <w:rsid w:val="008B77FC"/>
    <w:rsid w:val="008E20F5"/>
    <w:rsid w:val="0090120D"/>
    <w:rsid w:val="0092747C"/>
    <w:rsid w:val="009454C8"/>
    <w:rsid w:val="00955129"/>
    <w:rsid w:val="0098091F"/>
    <w:rsid w:val="009A2AA0"/>
    <w:rsid w:val="009E2F3C"/>
    <w:rsid w:val="00A00FB3"/>
    <w:rsid w:val="00A1415A"/>
    <w:rsid w:val="00A31405"/>
    <w:rsid w:val="00A31F1B"/>
    <w:rsid w:val="00A57531"/>
    <w:rsid w:val="00A93EE0"/>
    <w:rsid w:val="00AA2ECB"/>
    <w:rsid w:val="00AB24FE"/>
    <w:rsid w:val="00AC271A"/>
    <w:rsid w:val="00AD3F90"/>
    <w:rsid w:val="00AE0331"/>
    <w:rsid w:val="00AF3405"/>
    <w:rsid w:val="00B03D19"/>
    <w:rsid w:val="00B16BC6"/>
    <w:rsid w:val="00B21FAF"/>
    <w:rsid w:val="00B537F4"/>
    <w:rsid w:val="00B86FF6"/>
    <w:rsid w:val="00B87999"/>
    <w:rsid w:val="00BA39F1"/>
    <w:rsid w:val="00BB2C72"/>
    <w:rsid w:val="00BD56B9"/>
    <w:rsid w:val="00BD5C31"/>
    <w:rsid w:val="00C203B1"/>
    <w:rsid w:val="00C2279C"/>
    <w:rsid w:val="00C45F31"/>
    <w:rsid w:val="00C72258"/>
    <w:rsid w:val="00CA7B2A"/>
    <w:rsid w:val="00CD2698"/>
    <w:rsid w:val="00D130EC"/>
    <w:rsid w:val="00D21A5E"/>
    <w:rsid w:val="00D727F9"/>
    <w:rsid w:val="00DA063A"/>
    <w:rsid w:val="00DA241F"/>
    <w:rsid w:val="00DD0B8C"/>
    <w:rsid w:val="00DD2889"/>
    <w:rsid w:val="00DF5B63"/>
    <w:rsid w:val="00DF69CA"/>
    <w:rsid w:val="00DF71E5"/>
    <w:rsid w:val="00E30844"/>
    <w:rsid w:val="00E37733"/>
    <w:rsid w:val="00E61587"/>
    <w:rsid w:val="00F109F3"/>
    <w:rsid w:val="00F14C57"/>
    <w:rsid w:val="00F16FA8"/>
    <w:rsid w:val="00F16FBD"/>
    <w:rsid w:val="00F32B40"/>
    <w:rsid w:val="00F6492D"/>
    <w:rsid w:val="00F819F8"/>
    <w:rsid w:val="00F825C9"/>
    <w:rsid w:val="00F92BFF"/>
    <w:rsid w:val="00FC4D18"/>
    <w:rsid w:val="00FD6CD9"/>
    <w:rsid w:val="00FF6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0599D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A241F"/>
    <w:pPr>
      <w:spacing w:after="200"/>
    </w:pPr>
    <w:rPr>
      <w:rFonts w:ascii="Cambria" w:eastAsia="MS Mincho" w:hAnsi="Cambria" w:cs="Times New Roman"/>
      <w:lang w:val="en-AU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120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0120D"/>
    <w:rPr>
      <w:rFonts w:ascii="Cambria" w:eastAsia="MS Mincho" w:hAnsi="Cambria" w:cs="Times New Roman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90120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0120D"/>
    <w:rPr>
      <w:rFonts w:ascii="Cambria" w:eastAsia="MS Mincho" w:hAnsi="Cambria" w:cs="Times New Roman"/>
      <w:lang w:val="en-US" w:eastAsia="ja-JP"/>
    </w:rPr>
  </w:style>
  <w:style w:type="table" w:styleId="TableGrid">
    <w:name w:val="Table Grid"/>
    <w:basedOn w:val="TableNormal"/>
    <w:uiPriority w:val="39"/>
    <w:rsid w:val="00C203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F109F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5B2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5B2E"/>
    <w:rPr>
      <w:rFonts w:ascii="Segoe UI" w:eastAsia="MS Mincho" w:hAnsi="Segoe UI" w:cs="Segoe UI"/>
      <w:sz w:val="18"/>
      <w:szCs w:val="18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DEA95A-C220-7046-BEF2-B13F30801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4</TotalTime>
  <Pages>1</Pages>
  <Words>79</Words>
  <Characters>455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Jiun Wei Newn</dc:creator>
  <cp:keywords/>
  <dc:description/>
  <cp:lastModifiedBy>Phillip M</cp:lastModifiedBy>
  <cp:revision>12</cp:revision>
  <cp:lastPrinted>2017-02-06T21:55:00Z</cp:lastPrinted>
  <dcterms:created xsi:type="dcterms:W3CDTF">2017-03-03T01:33:00Z</dcterms:created>
  <dcterms:modified xsi:type="dcterms:W3CDTF">2017-05-02T09:55:00Z</dcterms:modified>
</cp:coreProperties>
</file>